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28360CD7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17314D" w:rsidRPr="0017314D">
              <w:t xml:space="preserve">Data </w:t>
            </w:r>
            <w:r w:rsidR="00D37133" w:rsidRPr="00D37133">
              <w:t>Coordinator</w:t>
            </w:r>
            <w:r w:rsidR="00D37133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B90273E" w14:textId="77777777" w:rsidR="00B41DA5" w:rsidRDefault="00B41DA5" w:rsidP="00B41DA5">
            <w:pPr>
              <w:pStyle w:val="Contact"/>
            </w:pPr>
            <w:r>
              <w:t>• With two years of experience with handling information for clients.</w:t>
            </w:r>
          </w:p>
          <w:p w14:paraId="143E6A57" w14:textId="77777777" w:rsidR="00B41DA5" w:rsidRDefault="00B41DA5" w:rsidP="00B41DA5">
            <w:pPr>
              <w:pStyle w:val="Contact"/>
            </w:pPr>
            <w:r>
              <w:t>• Intermediate experience in using Microsoft Office.</w:t>
            </w:r>
          </w:p>
          <w:p w14:paraId="398245FA" w14:textId="77777777" w:rsidR="00B41DA5" w:rsidRDefault="00B41DA5" w:rsidP="00B41DA5">
            <w:pPr>
              <w:pStyle w:val="Contact"/>
            </w:pPr>
            <w:r>
              <w:t>• Excellent oral and verbal communication.</w:t>
            </w:r>
          </w:p>
          <w:p w14:paraId="55C34E67" w14:textId="77777777" w:rsidR="00B41DA5" w:rsidRDefault="00B41DA5" w:rsidP="00B41DA5">
            <w:pPr>
              <w:pStyle w:val="Contact"/>
            </w:pPr>
            <w:r>
              <w:t>• Formatting data into an Electronic Database</w:t>
            </w:r>
          </w:p>
          <w:p w14:paraId="40A3A34E" w14:textId="77777777" w:rsidR="00B41DA5" w:rsidRDefault="00B41DA5" w:rsidP="00B41DA5">
            <w:pPr>
              <w:pStyle w:val="Contact"/>
            </w:pPr>
            <w:r>
              <w:t>• Experience using Google Cloud Computing</w:t>
            </w:r>
          </w:p>
          <w:p w14:paraId="60BCB1AA" w14:textId="77777777" w:rsidR="00B41DA5" w:rsidRDefault="00B41DA5" w:rsidP="00B41DA5">
            <w:pPr>
              <w:pStyle w:val="Contact"/>
            </w:pPr>
            <w:r>
              <w:t>• Sorting and filing information</w:t>
            </w:r>
          </w:p>
          <w:p w14:paraId="41F8A7CA" w14:textId="77777777" w:rsidR="00B41DA5" w:rsidRDefault="00B41DA5" w:rsidP="00B41DA5">
            <w:pPr>
              <w:pStyle w:val="Contact"/>
            </w:pPr>
            <w:r>
              <w:t>• Transferring Data from Paper/Spoken to Electronic</w:t>
            </w:r>
          </w:p>
          <w:p w14:paraId="6B5F092D" w14:textId="7B49D2D6" w:rsidR="00165C7D" w:rsidRDefault="00B41DA5" w:rsidP="00B41DA5">
            <w:pPr>
              <w:pStyle w:val="Contact"/>
            </w:pPr>
            <w:r>
              <w:t>• Preparing charts and graphs, writing reports, and presenting results</w:t>
            </w:r>
          </w:p>
          <w:p w14:paraId="2438FA22" w14:textId="77777777" w:rsidR="00B41DA5" w:rsidRDefault="00B41DA5" w:rsidP="00B41DA5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223D7" w14:textId="77777777" w:rsidR="0019436E" w:rsidRDefault="0019436E" w:rsidP="00590471">
      <w:r>
        <w:separator/>
      </w:r>
    </w:p>
  </w:endnote>
  <w:endnote w:type="continuationSeparator" w:id="0">
    <w:p w14:paraId="59B8DC9F" w14:textId="77777777" w:rsidR="0019436E" w:rsidRDefault="0019436E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F1F1A" w14:textId="77777777" w:rsidR="0019436E" w:rsidRDefault="0019436E" w:rsidP="00590471">
      <w:r>
        <w:separator/>
      </w:r>
    </w:p>
  </w:footnote>
  <w:footnote w:type="continuationSeparator" w:id="0">
    <w:p w14:paraId="18C8FB91" w14:textId="77777777" w:rsidR="0019436E" w:rsidRDefault="0019436E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wUAkapNCCwAAAA="/>
  </w:docVars>
  <w:rsids>
    <w:rsidRoot w:val="00165C7D"/>
    <w:rsid w:val="0003255A"/>
    <w:rsid w:val="00055B72"/>
    <w:rsid w:val="00060042"/>
    <w:rsid w:val="0008685D"/>
    <w:rsid w:val="000B06AA"/>
    <w:rsid w:val="00110596"/>
    <w:rsid w:val="00112FD7"/>
    <w:rsid w:val="001253DD"/>
    <w:rsid w:val="00150ABD"/>
    <w:rsid w:val="00164A48"/>
    <w:rsid w:val="00165C7D"/>
    <w:rsid w:val="0017314D"/>
    <w:rsid w:val="0019436E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147DD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86F52"/>
    <w:rsid w:val="008A1E6E"/>
    <w:rsid w:val="008A39EA"/>
    <w:rsid w:val="008B108C"/>
    <w:rsid w:val="008B7185"/>
    <w:rsid w:val="008C2CFC"/>
    <w:rsid w:val="009475DC"/>
    <w:rsid w:val="00967B93"/>
    <w:rsid w:val="009A35C9"/>
    <w:rsid w:val="009B591F"/>
    <w:rsid w:val="00A31B16"/>
    <w:rsid w:val="00A70271"/>
    <w:rsid w:val="00A852DC"/>
    <w:rsid w:val="00AA1538"/>
    <w:rsid w:val="00AE68A8"/>
    <w:rsid w:val="00B41DA5"/>
    <w:rsid w:val="00B436DF"/>
    <w:rsid w:val="00B60CA6"/>
    <w:rsid w:val="00B6466C"/>
    <w:rsid w:val="00B66D5C"/>
    <w:rsid w:val="00B76CDA"/>
    <w:rsid w:val="00BC4963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37133"/>
    <w:rsid w:val="00D7108B"/>
    <w:rsid w:val="00D8431B"/>
    <w:rsid w:val="00D97481"/>
    <w:rsid w:val="00E26AED"/>
    <w:rsid w:val="00E602F2"/>
    <w:rsid w:val="00E66E5B"/>
    <w:rsid w:val="00E73AB8"/>
    <w:rsid w:val="00E77B5E"/>
    <w:rsid w:val="00E90A60"/>
    <w:rsid w:val="00EA0B46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7T19:32:00Z</dcterms:created>
  <dcterms:modified xsi:type="dcterms:W3CDTF">2023-09-27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